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A70D7" w14:textId="5F280132" w:rsidR="003B45AE" w:rsidRDefault="00DB598D">
      <w:pPr>
        <w:rPr>
          <w:b/>
          <w:bCs/>
          <w:sz w:val="28"/>
          <w:szCs w:val="28"/>
          <w:u w:val="single"/>
        </w:rPr>
      </w:pPr>
      <w:r w:rsidRPr="003B5BE4">
        <w:rPr>
          <w:b/>
          <w:bCs/>
          <w:sz w:val="28"/>
          <w:szCs w:val="28"/>
          <w:u w:val="single"/>
        </w:rPr>
        <w:t>Apartment list</w:t>
      </w:r>
    </w:p>
    <w:p w14:paraId="1CC2C08B" w14:textId="46A28BED" w:rsidR="002E7FD8" w:rsidRPr="003B5BE4" w:rsidRDefault="002E7FD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hange done</w:t>
      </w:r>
    </w:p>
    <w:p w14:paraId="4934C355" w14:textId="1EE0A115" w:rsidR="00757DC3" w:rsidRPr="003B5BE4" w:rsidRDefault="005A75C2">
      <w:pPr>
        <w:rPr>
          <w:b/>
          <w:bCs/>
          <w:sz w:val="24"/>
          <w:szCs w:val="24"/>
        </w:rPr>
      </w:pPr>
      <w:r w:rsidRPr="003B5BE4">
        <w:rPr>
          <w:sz w:val="24"/>
          <w:szCs w:val="24"/>
        </w:rPr>
        <w:t xml:space="preserve">Contacted with reference </w:t>
      </w:r>
      <w:r w:rsidR="00757DC3" w:rsidRPr="003B5BE4">
        <w:rPr>
          <w:sz w:val="24"/>
          <w:szCs w:val="24"/>
        </w:rPr>
        <w:t>to</w:t>
      </w:r>
      <w:r w:rsidRPr="003B5BE4">
        <w:rPr>
          <w:sz w:val="24"/>
          <w:szCs w:val="24"/>
        </w:rPr>
        <w:t xml:space="preserve"> </w:t>
      </w:r>
      <w:r w:rsidRPr="003B5BE4">
        <w:rPr>
          <w:b/>
          <w:bCs/>
          <w:sz w:val="24"/>
          <w:szCs w:val="24"/>
        </w:rPr>
        <w:t>Priyanka Sen</w:t>
      </w:r>
      <w:r w:rsidR="00757DC3" w:rsidRPr="003B5BE4">
        <w:rPr>
          <w:b/>
          <w:bCs/>
          <w:sz w:val="24"/>
          <w:szCs w:val="24"/>
        </w:rPr>
        <w:t xml:space="preserve"> (my wife). </w:t>
      </w:r>
    </w:p>
    <w:p w14:paraId="2300F611" w14:textId="18981C9D" w:rsidR="005A75C2" w:rsidRPr="003B5BE4" w:rsidRDefault="00757DC3">
      <w:pPr>
        <w:rPr>
          <w:sz w:val="24"/>
          <w:szCs w:val="24"/>
        </w:rPr>
      </w:pPr>
      <w:r w:rsidRPr="003B5BE4">
        <w:rPr>
          <w:sz w:val="24"/>
          <w:szCs w:val="24"/>
        </w:rPr>
        <w:t xml:space="preserve">She sent emails through apartment.com to some of the apartments listed below, and thereafter I contacted the apartments </w:t>
      </w:r>
      <w:r w:rsidR="008D67B6" w:rsidRPr="003B5BE4">
        <w:rPr>
          <w:sz w:val="24"/>
          <w:szCs w:val="24"/>
        </w:rPr>
        <w:t>for their availability.</w:t>
      </w:r>
    </w:p>
    <w:p w14:paraId="1E8E76B3" w14:textId="7441E28C" w:rsidR="008D67B6" w:rsidRPr="003B5BE4" w:rsidRDefault="008D67B6">
      <w:pPr>
        <w:rPr>
          <w:sz w:val="24"/>
          <w:szCs w:val="24"/>
        </w:rPr>
      </w:pPr>
      <w:r w:rsidRPr="003B5BE4">
        <w:rPr>
          <w:sz w:val="24"/>
          <w:szCs w:val="24"/>
        </w:rPr>
        <w:t>We are looking for a 2 bed 1/2 bath apartment, in-unit washer dryer and air-conditioning is preferable in the range of $3000 (</w:t>
      </w:r>
      <w:r w:rsidR="00CB64FB" w:rsidRPr="003B5BE4">
        <w:rPr>
          <w:sz w:val="24"/>
          <w:szCs w:val="24"/>
        </w:rPr>
        <w:t xml:space="preserve">a </w:t>
      </w:r>
      <w:r w:rsidRPr="003B5BE4">
        <w:rPr>
          <w:sz w:val="24"/>
          <w:szCs w:val="24"/>
        </w:rPr>
        <w:t>little higher is fine).</w:t>
      </w:r>
    </w:p>
    <w:p w14:paraId="0CAEEF1B" w14:textId="7D488AE7" w:rsidR="008D67B6" w:rsidRPr="003B5BE4" w:rsidRDefault="008D67B6">
      <w:pPr>
        <w:rPr>
          <w:sz w:val="24"/>
          <w:szCs w:val="24"/>
        </w:rPr>
      </w:pPr>
      <w:r w:rsidRPr="003B5BE4">
        <w:rPr>
          <w:sz w:val="24"/>
          <w:szCs w:val="24"/>
        </w:rPr>
        <w:t xml:space="preserve">Kindly put your suggestion about the </w:t>
      </w:r>
      <w:r w:rsidRPr="003B5BE4">
        <w:rPr>
          <w:b/>
          <w:bCs/>
          <w:sz w:val="24"/>
          <w:szCs w:val="24"/>
        </w:rPr>
        <w:t>apartment</w:t>
      </w:r>
      <w:r w:rsidRPr="003B5BE4">
        <w:rPr>
          <w:sz w:val="24"/>
          <w:szCs w:val="24"/>
        </w:rPr>
        <w:t xml:space="preserve"> and </w:t>
      </w:r>
      <w:r w:rsidRPr="003B5BE4">
        <w:rPr>
          <w:b/>
          <w:bCs/>
          <w:sz w:val="24"/>
          <w:szCs w:val="24"/>
        </w:rPr>
        <w:t xml:space="preserve">locality </w:t>
      </w:r>
      <w:r w:rsidRPr="003B5BE4">
        <w:rPr>
          <w:sz w:val="24"/>
          <w:szCs w:val="24"/>
        </w:rPr>
        <w:t>after the visit on the following points if you feel something is important.</w:t>
      </w:r>
    </w:p>
    <w:p w14:paraId="018B695F" w14:textId="5C561F2D" w:rsidR="00CB64FB" w:rsidRDefault="00CB64FB"/>
    <w:p w14:paraId="3C63376D" w14:textId="77777777" w:rsidR="003B5BE4" w:rsidRDefault="00CB64FB" w:rsidP="003B5BE4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>Apartment: The Arches</w:t>
      </w:r>
      <w:r>
        <w:t xml:space="preserve">      </w:t>
      </w:r>
    </w:p>
    <w:p w14:paraId="6EF6EDFE" w14:textId="43F10193" w:rsidR="00CB64FB" w:rsidRDefault="00CB64FB" w:rsidP="003B5BE4">
      <w:pPr>
        <w:pStyle w:val="ListParagraph"/>
      </w:pPr>
      <w:r>
        <w:t xml:space="preserve">Link: </w:t>
      </w:r>
      <w:hyperlink r:id="rId5" w:history="1">
        <w:r w:rsidRPr="003318A9">
          <w:rPr>
            <w:rStyle w:val="Hyperlink"/>
          </w:rPr>
          <w:t>https://www.apartments.com/the-arches-sunnyvale-ca/fvycn0r/</w:t>
        </w:r>
      </w:hyperlink>
    </w:p>
    <w:p w14:paraId="0FD64537" w14:textId="77777777" w:rsidR="003B5BE4" w:rsidRDefault="003B5BE4" w:rsidP="003B5BE4">
      <w:pPr>
        <w:pStyle w:val="ListParagraph"/>
      </w:pPr>
    </w:p>
    <w:p w14:paraId="322B02E8" w14:textId="370D9D60" w:rsidR="00CB64FB" w:rsidRPr="003B5BE4" w:rsidRDefault="00CB64FB" w:rsidP="003B5BE4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>Address: 1235 Wildwood Ave, Sunnyvale, CA 94089</w:t>
      </w:r>
    </w:p>
    <w:p w14:paraId="205B2C51" w14:textId="29A08BF1" w:rsidR="00CB64FB" w:rsidRPr="003B5BE4" w:rsidRDefault="00CB64FB" w:rsidP="003B5BE4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>Available units: Sydney</w:t>
      </w:r>
      <w:r w:rsidR="009A2751">
        <w:rPr>
          <w:sz w:val="24"/>
          <w:szCs w:val="24"/>
        </w:rPr>
        <w:t xml:space="preserve"> (Townhome)</w:t>
      </w:r>
      <w:r w:rsidRPr="003B5BE4">
        <w:rPr>
          <w:sz w:val="24"/>
          <w:szCs w:val="24"/>
        </w:rPr>
        <w:t xml:space="preserve"> and Paris</w:t>
      </w:r>
    </w:p>
    <w:p w14:paraId="0E01CCEC" w14:textId="2A04FC49" w:rsidR="008D67B6" w:rsidRPr="003B5BE4" w:rsidRDefault="008D67B6" w:rsidP="003B5BE4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>Ashley Jones (Manager</w:t>
      </w:r>
      <w:r w:rsidR="00CB64FB" w:rsidRPr="003B5BE4">
        <w:rPr>
          <w:sz w:val="24"/>
          <w:szCs w:val="24"/>
        </w:rPr>
        <w:t>): 408-735-1300/(650) 600-6797</w:t>
      </w:r>
    </w:p>
    <w:p w14:paraId="2886851F" w14:textId="3FBF119F" w:rsidR="003B5BE4" w:rsidRPr="003B5BE4" w:rsidRDefault="003B5BE4" w:rsidP="003B5BE4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2A1B5FD2" w14:textId="1CB3606A" w:rsidR="00CB64FB" w:rsidRPr="003B5BE4" w:rsidRDefault="00CB64FB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7737C4CA" w14:textId="77777777" w:rsidR="00CB64FB" w:rsidRPr="003B5BE4" w:rsidRDefault="00CB64FB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318580DB" w14:textId="77777777" w:rsidR="00CB64FB" w:rsidRPr="003B5BE4" w:rsidRDefault="00CB64FB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69AD149E" w14:textId="2FFCE10B" w:rsidR="00CB64FB" w:rsidRPr="003B5BE4" w:rsidRDefault="00CB64FB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13522F34" w14:textId="07555A03" w:rsidR="00CB64FB" w:rsidRDefault="00CB64FB" w:rsidP="003B5BE4">
      <w:pPr>
        <w:ind w:left="720" w:firstLine="720"/>
        <w:rPr>
          <w:b/>
          <w:bCs/>
          <w:sz w:val="24"/>
          <w:szCs w:val="24"/>
        </w:rPr>
      </w:pPr>
      <w:r w:rsidRPr="003B5BE4">
        <w:rPr>
          <w:sz w:val="24"/>
          <w:szCs w:val="24"/>
        </w:rPr>
        <w:t xml:space="preserve">Date of </w:t>
      </w:r>
      <w:r w:rsidR="003B5BE4" w:rsidRPr="003B5BE4">
        <w:rPr>
          <w:sz w:val="24"/>
          <w:szCs w:val="24"/>
        </w:rPr>
        <w:t>availability</w:t>
      </w:r>
      <w:r w:rsidRPr="003B5BE4">
        <w:rPr>
          <w:sz w:val="24"/>
          <w:szCs w:val="24"/>
        </w:rPr>
        <w:t xml:space="preserve"> (</w:t>
      </w:r>
      <w:r w:rsidRPr="003B5BE4">
        <w:rPr>
          <w:b/>
          <w:bCs/>
          <w:sz w:val="24"/>
          <w:szCs w:val="24"/>
        </w:rPr>
        <w:t>can we start on 20/21 October</w:t>
      </w:r>
      <w:r w:rsidR="003B5BE4" w:rsidRPr="003B5BE4">
        <w:rPr>
          <w:b/>
          <w:bCs/>
          <w:sz w:val="24"/>
          <w:szCs w:val="24"/>
        </w:rPr>
        <w:t>?</w:t>
      </w:r>
      <w:r w:rsidRPr="003B5BE4">
        <w:rPr>
          <w:b/>
          <w:bCs/>
          <w:sz w:val="24"/>
          <w:szCs w:val="24"/>
        </w:rPr>
        <w:t>)</w:t>
      </w:r>
      <w:r w:rsidR="003B5BE4" w:rsidRPr="003B5BE4">
        <w:rPr>
          <w:b/>
          <w:bCs/>
          <w:sz w:val="24"/>
          <w:szCs w:val="24"/>
        </w:rPr>
        <w:t>:</w:t>
      </w:r>
    </w:p>
    <w:p w14:paraId="706AD950" w14:textId="70F8B95D" w:rsidR="009A2751" w:rsidRPr="003B5BE4" w:rsidRDefault="009A2751" w:rsidP="003B5BE4">
      <w:pPr>
        <w:ind w:left="720" w:firstLine="720"/>
        <w:rPr>
          <w:sz w:val="24"/>
          <w:szCs w:val="24"/>
        </w:rPr>
      </w:pPr>
      <w:r>
        <w:rPr>
          <w:b/>
          <w:bCs/>
          <w:sz w:val="24"/>
          <w:szCs w:val="24"/>
        </w:rPr>
        <w:t>I personally like the Sydney (Townhome).</w:t>
      </w:r>
    </w:p>
    <w:p w14:paraId="1C4F5277" w14:textId="3F8B7AF0" w:rsidR="00CB64FB" w:rsidRDefault="00CB64FB"/>
    <w:p w14:paraId="797ADCC6" w14:textId="3E287595" w:rsidR="003B5BE4" w:rsidRDefault="003B5BE4" w:rsidP="003B5BE4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 xml:space="preserve">Apartment: The </w:t>
      </w:r>
      <w:r w:rsidR="009A2751">
        <w:rPr>
          <w:b/>
          <w:bCs/>
          <w:sz w:val="28"/>
          <w:szCs w:val="28"/>
        </w:rPr>
        <w:t>O</w:t>
      </w:r>
      <w:r w:rsidR="00B23F10">
        <w:rPr>
          <w:b/>
          <w:bCs/>
          <w:sz w:val="28"/>
          <w:szCs w:val="28"/>
        </w:rPr>
        <w:t xml:space="preserve">akwood </w:t>
      </w:r>
      <w:r w:rsidR="005515C4">
        <w:rPr>
          <w:b/>
          <w:bCs/>
          <w:sz w:val="28"/>
          <w:szCs w:val="28"/>
        </w:rPr>
        <w:t>Silicon Valley</w:t>
      </w:r>
      <w:r w:rsidR="00B23F10">
        <w:rPr>
          <w:b/>
          <w:bCs/>
          <w:sz w:val="28"/>
          <w:szCs w:val="28"/>
        </w:rPr>
        <w:t xml:space="preserve"> at </w:t>
      </w:r>
      <w:r w:rsidR="00981F46">
        <w:rPr>
          <w:b/>
          <w:bCs/>
          <w:sz w:val="28"/>
          <w:szCs w:val="28"/>
        </w:rPr>
        <w:t>Sunnyvale</w:t>
      </w:r>
      <w:r>
        <w:t xml:space="preserve">      </w:t>
      </w:r>
    </w:p>
    <w:p w14:paraId="71E2A18F" w14:textId="595781BC" w:rsidR="003B5BE4" w:rsidRDefault="003B5BE4" w:rsidP="003B5BE4">
      <w:pPr>
        <w:pStyle w:val="ListParagraph"/>
      </w:pPr>
      <w:r>
        <w:t xml:space="preserve">Link: </w:t>
      </w:r>
      <w:hyperlink r:id="rId6" w:history="1">
        <w:r w:rsidRPr="003318A9">
          <w:rPr>
            <w:rStyle w:val="Hyperlink"/>
          </w:rPr>
          <w:t>https://oakwoodsiliconvalley.com/</w:t>
        </w:r>
      </w:hyperlink>
    </w:p>
    <w:p w14:paraId="356ADF3E" w14:textId="77777777" w:rsidR="003B5BE4" w:rsidRDefault="003B5BE4" w:rsidP="003B5BE4">
      <w:pPr>
        <w:pStyle w:val="ListParagraph"/>
      </w:pPr>
    </w:p>
    <w:p w14:paraId="09C6590D" w14:textId="2A204A32" w:rsidR="003B5BE4" w:rsidRPr="003B5BE4" w:rsidRDefault="003B5BE4" w:rsidP="003B5BE4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ddress: </w:t>
      </w:r>
      <w:r w:rsidR="00B23F10" w:rsidRPr="00B23F10">
        <w:rPr>
          <w:sz w:val="24"/>
          <w:szCs w:val="24"/>
        </w:rPr>
        <w:t>874 East El Camino Real, Sunnyvale, CA 94087, United States</w:t>
      </w:r>
    </w:p>
    <w:p w14:paraId="1952EDDD" w14:textId="2796C47D" w:rsidR="003B5BE4" w:rsidRDefault="003B5BE4" w:rsidP="003B5BE4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vailable units: </w:t>
      </w:r>
      <w:r w:rsidR="00B23F10">
        <w:rPr>
          <w:sz w:val="24"/>
          <w:szCs w:val="24"/>
        </w:rPr>
        <w:t>Unable to contact by phone, but received an email from Ruth</w:t>
      </w:r>
    </w:p>
    <w:p w14:paraId="1D3D614E" w14:textId="77777777" w:rsidR="00B23F10" w:rsidRPr="00B23F10" w:rsidRDefault="00B23F10" w:rsidP="00B23F10">
      <w:pPr>
        <w:ind w:left="720" w:firstLine="720"/>
        <w:rPr>
          <w:sz w:val="24"/>
          <w:szCs w:val="24"/>
        </w:rPr>
      </w:pPr>
      <w:r w:rsidRPr="00B23F10">
        <w:rPr>
          <w:sz w:val="24"/>
          <w:szCs w:val="24"/>
        </w:rPr>
        <w:lastRenderedPageBreak/>
        <w:t>2b/1b,867sq ft. the rent is $2795.00 available after 11/15</w:t>
      </w:r>
    </w:p>
    <w:p w14:paraId="60C6CFD1" w14:textId="56CAA17C" w:rsidR="00B23F10" w:rsidRPr="003B5BE4" w:rsidRDefault="00B23F10" w:rsidP="00B23F10">
      <w:pPr>
        <w:ind w:left="720" w:firstLine="720"/>
        <w:rPr>
          <w:sz w:val="24"/>
          <w:szCs w:val="24"/>
        </w:rPr>
      </w:pPr>
      <w:r w:rsidRPr="00B23F10">
        <w:rPr>
          <w:sz w:val="24"/>
          <w:szCs w:val="24"/>
        </w:rPr>
        <w:t>2b/2b ,930sq ft the rent is $2895.00 available after 10/10</w:t>
      </w:r>
    </w:p>
    <w:p w14:paraId="1D7BFC39" w14:textId="3BB2202B" w:rsidR="003B5BE4" w:rsidRPr="003B5BE4" w:rsidRDefault="00B23F10" w:rsidP="003B5BE4">
      <w:pPr>
        <w:ind w:firstLine="720"/>
        <w:rPr>
          <w:sz w:val="24"/>
          <w:szCs w:val="24"/>
        </w:rPr>
      </w:pPr>
      <w:r>
        <w:rPr>
          <w:sz w:val="24"/>
          <w:szCs w:val="24"/>
        </w:rPr>
        <w:t>Ruth</w:t>
      </w:r>
      <w:r w:rsidR="003B5BE4" w:rsidRPr="003B5BE4">
        <w:rPr>
          <w:sz w:val="24"/>
          <w:szCs w:val="24"/>
        </w:rPr>
        <w:t xml:space="preserve"> (Manager): </w:t>
      </w:r>
      <w:r w:rsidRPr="00B23F10">
        <w:rPr>
          <w:sz w:val="24"/>
          <w:szCs w:val="24"/>
        </w:rPr>
        <w:t>408-730-2500</w:t>
      </w:r>
    </w:p>
    <w:p w14:paraId="3887CE61" w14:textId="77777777" w:rsidR="003B5BE4" w:rsidRPr="003B5BE4" w:rsidRDefault="003B5BE4" w:rsidP="003B5BE4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4D053781" w14:textId="77777777" w:rsidR="003B5BE4" w:rsidRPr="003B5BE4" w:rsidRDefault="003B5BE4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5C2F28A7" w14:textId="77777777" w:rsidR="003B5BE4" w:rsidRPr="003B5BE4" w:rsidRDefault="003B5BE4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183771E0" w14:textId="77777777" w:rsidR="003B5BE4" w:rsidRPr="003B5BE4" w:rsidRDefault="003B5BE4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221864BC" w14:textId="77777777" w:rsidR="003B5BE4" w:rsidRPr="003B5BE4" w:rsidRDefault="003B5BE4" w:rsidP="003B5BE4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64F8105E" w14:textId="03E5AA0A" w:rsidR="003B5BE4" w:rsidRDefault="003B5BE4" w:rsidP="00B23F10">
      <w:pPr>
        <w:ind w:left="720" w:firstLine="720"/>
        <w:rPr>
          <w:b/>
          <w:bCs/>
          <w:sz w:val="24"/>
          <w:szCs w:val="24"/>
        </w:rPr>
      </w:pPr>
      <w:r w:rsidRPr="003B5BE4">
        <w:rPr>
          <w:sz w:val="24"/>
          <w:szCs w:val="24"/>
        </w:rPr>
        <w:t>Date of availability (</w:t>
      </w:r>
      <w:r w:rsidRPr="003B5BE4">
        <w:rPr>
          <w:b/>
          <w:bCs/>
          <w:sz w:val="24"/>
          <w:szCs w:val="24"/>
        </w:rPr>
        <w:t>can we start on 20/21 October?):</w:t>
      </w:r>
    </w:p>
    <w:p w14:paraId="0101696E" w14:textId="660AB45F" w:rsidR="0083701D" w:rsidRDefault="0083701D" w:rsidP="0083701D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 xml:space="preserve">Apartment: </w:t>
      </w:r>
      <w:r w:rsidRPr="0083701D">
        <w:rPr>
          <w:b/>
          <w:bCs/>
          <w:sz w:val="28"/>
          <w:szCs w:val="28"/>
        </w:rPr>
        <w:t>Arbor Terrace</w:t>
      </w:r>
      <w:r>
        <w:t xml:space="preserve">     </w:t>
      </w:r>
    </w:p>
    <w:p w14:paraId="2E365CAE" w14:textId="77777777" w:rsidR="0083701D" w:rsidRDefault="0083701D" w:rsidP="0083701D">
      <w:pPr>
        <w:pStyle w:val="ListParagraph"/>
      </w:pPr>
      <w:r>
        <w:t xml:space="preserve">Link: </w:t>
      </w:r>
      <w:hyperlink r:id="rId7" w:history="1">
        <w:r w:rsidRPr="003318A9">
          <w:rPr>
            <w:rStyle w:val="Hyperlink"/>
          </w:rPr>
          <w:t>https://www.summerwood-apartments.com/</w:t>
        </w:r>
      </w:hyperlink>
    </w:p>
    <w:p w14:paraId="768E5022" w14:textId="77777777" w:rsidR="0083701D" w:rsidRDefault="0083701D" w:rsidP="0083701D">
      <w:pPr>
        <w:pStyle w:val="ListParagraph"/>
      </w:pPr>
    </w:p>
    <w:p w14:paraId="4CA51449" w14:textId="205A5F0A" w:rsidR="0083701D" w:rsidRPr="003B5BE4" w:rsidRDefault="0083701D" w:rsidP="0083701D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ddress: </w:t>
      </w:r>
      <w:r w:rsidRPr="0083701D">
        <w:rPr>
          <w:sz w:val="24"/>
          <w:szCs w:val="24"/>
        </w:rPr>
        <w:t>555 E. EL CAMINO REAL, SUNNYVALE, CA 94087</w:t>
      </w:r>
    </w:p>
    <w:p w14:paraId="7408145A" w14:textId="231A5647" w:rsidR="0083701D" w:rsidRDefault="0083701D" w:rsidP="0083701D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vailable units: </w:t>
      </w:r>
      <w:r>
        <w:rPr>
          <w:sz w:val="24"/>
          <w:szCs w:val="24"/>
        </w:rPr>
        <w:t>Units are available</w:t>
      </w:r>
    </w:p>
    <w:p w14:paraId="7501A6BF" w14:textId="297D9C63" w:rsidR="0083701D" w:rsidRPr="003B5BE4" w:rsidRDefault="0083701D" w:rsidP="0083701D">
      <w:pPr>
        <w:ind w:firstLine="720"/>
        <w:rPr>
          <w:sz w:val="24"/>
          <w:szCs w:val="24"/>
        </w:rPr>
      </w:pPr>
      <w:r>
        <w:rPr>
          <w:sz w:val="24"/>
          <w:szCs w:val="24"/>
        </w:rPr>
        <w:t>N/A</w:t>
      </w:r>
      <w:r w:rsidRPr="003B5BE4">
        <w:rPr>
          <w:sz w:val="24"/>
          <w:szCs w:val="24"/>
        </w:rPr>
        <w:t xml:space="preserve"> (Manager): </w:t>
      </w:r>
      <w:r w:rsidRPr="0083701D">
        <w:rPr>
          <w:sz w:val="24"/>
          <w:szCs w:val="24"/>
        </w:rPr>
        <w:t>(408)</w:t>
      </w:r>
      <w:r>
        <w:rPr>
          <w:sz w:val="24"/>
          <w:szCs w:val="24"/>
        </w:rPr>
        <w:t>-</w:t>
      </w:r>
      <w:r w:rsidRPr="0083701D">
        <w:rPr>
          <w:sz w:val="24"/>
          <w:szCs w:val="24"/>
        </w:rPr>
        <w:t>738-0935</w:t>
      </w:r>
      <w:r>
        <w:rPr>
          <w:sz w:val="24"/>
          <w:szCs w:val="24"/>
        </w:rPr>
        <w:t>/</w:t>
      </w:r>
      <w:r w:rsidRPr="0083701D">
        <w:t xml:space="preserve"> </w:t>
      </w:r>
      <w:r w:rsidRPr="0083701D">
        <w:rPr>
          <w:sz w:val="24"/>
          <w:szCs w:val="24"/>
        </w:rPr>
        <w:t>(669)</w:t>
      </w:r>
      <w:r>
        <w:rPr>
          <w:sz w:val="24"/>
          <w:szCs w:val="24"/>
        </w:rPr>
        <w:t>-</w:t>
      </w:r>
      <w:r w:rsidRPr="0083701D">
        <w:rPr>
          <w:sz w:val="24"/>
          <w:szCs w:val="24"/>
        </w:rPr>
        <w:t>600-6471</w:t>
      </w:r>
    </w:p>
    <w:p w14:paraId="5B66D683" w14:textId="77777777" w:rsidR="0083701D" w:rsidRPr="003B5BE4" w:rsidRDefault="0083701D" w:rsidP="0083701D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13403370" w14:textId="77777777" w:rsidR="0083701D" w:rsidRPr="003B5BE4" w:rsidRDefault="0083701D" w:rsidP="0083701D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21020CFB" w14:textId="77777777" w:rsidR="0083701D" w:rsidRPr="003B5BE4" w:rsidRDefault="0083701D" w:rsidP="0083701D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66B8C2FC" w14:textId="77777777" w:rsidR="0083701D" w:rsidRPr="003B5BE4" w:rsidRDefault="0083701D" w:rsidP="0083701D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591D3A87" w14:textId="77777777" w:rsidR="0083701D" w:rsidRPr="003B5BE4" w:rsidRDefault="0083701D" w:rsidP="0083701D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515B25FB" w14:textId="77777777" w:rsidR="0083701D" w:rsidRPr="003B5BE4" w:rsidRDefault="0083701D" w:rsidP="0083701D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Date of availability (</w:t>
      </w:r>
      <w:r w:rsidRPr="003B5BE4">
        <w:rPr>
          <w:b/>
          <w:bCs/>
          <w:sz w:val="24"/>
          <w:szCs w:val="24"/>
        </w:rPr>
        <w:t>can we start on 20/21 October?):</w:t>
      </w:r>
    </w:p>
    <w:p w14:paraId="1CB904FF" w14:textId="77777777" w:rsidR="0083701D" w:rsidRDefault="0083701D" w:rsidP="00B23F10">
      <w:pPr>
        <w:ind w:left="720" w:firstLine="720"/>
        <w:rPr>
          <w:b/>
          <w:bCs/>
          <w:sz w:val="24"/>
          <w:szCs w:val="24"/>
        </w:rPr>
      </w:pPr>
    </w:p>
    <w:p w14:paraId="2DF29173" w14:textId="3F6F8A16" w:rsidR="00716238" w:rsidRDefault="00716238" w:rsidP="00B23F10">
      <w:pPr>
        <w:ind w:left="720" w:firstLine="720"/>
        <w:rPr>
          <w:b/>
          <w:bCs/>
          <w:sz w:val="24"/>
          <w:szCs w:val="24"/>
        </w:rPr>
      </w:pPr>
    </w:p>
    <w:p w14:paraId="3717D9CD" w14:textId="77777777" w:rsidR="00716238" w:rsidRDefault="00716238" w:rsidP="00716238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 xml:space="preserve">Apartment: </w:t>
      </w:r>
      <w:r>
        <w:rPr>
          <w:b/>
          <w:bCs/>
          <w:sz w:val="28"/>
          <w:szCs w:val="28"/>
        </w:rPr>
        <w:t>Summerwood</w:t>
      </w:r>
      <w:r>
        <w:t xml:space="preserve">      </w:t>
      </w:r>
    </w:p>
    <w:p w14:paraId="290B6391" w14:textId="77777777" w:rsidR="00716238" w:rsidRDefault="00716238" w:rsidP="00716238">
      <w:pPr>
        <w:pStyle w:val="ListParagraph"/>
      </w:pPr>
      <w:r>
        <w:t xml:space="preserve">Link: </w:t>
      </w:r>
      <w:hyperlink r:id="rId8" w:history="1">
        <w:r w:rsidRPr="003318A9">
          <w:rPr>
            <w:rStyle w:val="Hyperlink"/>
          </w:rPr>
          <w:t>https://www.summerwood-apartments.com/</w:t>
        </w:r>
      </w:hyperlink>
    </w:p>
    <w:p w14:paraId="34F78034" w14:textId="77777777" w:rsidR="00716238" w:rsidRDefault="00716238" w:rsidP="00716238">
      <w:pPr>
        <w:pStyle w:val="ListParagraph"/>
      </w:pPr>
    </w:p>
    <w:p w14:paraId="15FE0C28" w14:textId="77777777" w:rsidR="00716238" w:rsidRPr="003B5BE4" w:rsidRDefault="00716238" w:rsidP="00716238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ddress: </w:t>
      </w:r>
      <w:r w:rsidRPr="0060100B">
        <w:rPr>
          <w:sz w:val="24"/>
          <w:szCs w:val="24"/>
        </w:rPr>
        <w:t>444 Saratoga Ave</w:t>
      </w:r>
      <w:r>
        <w:rPr>
          <w:sz w:val="24"/>
          <w:szCs w:val="24"/>
        </w:rPr>
        <w:t xml:space="preserve">, </w:t>
      </w:r>
      <w:r w:rsidRPr="0060100B">
        <w:rPr>
          <w:sz w:val="24"/>
          <w:szCs w:val="24"/>
        </w:rPr>
        <w:t>Santa Clara, CA 95050</w:t>
      </w:r>
    </w:p>
    <w:p w14:paraId="4E251606" w14:textId="580EE35F" w:rsidR="00716238" w:rsidRDefault="00716238" w:rsidP="00716238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vailable units: </w:t>
      </w:r>
      <w:r>
        <w:rPr>
          <w:sz w:val="24"/>
          <w:szCs w:val="24"/>
        </w:rPr>
        <w:t>Unable to contact by phone, but received an email</w:t>
      </w:r>
    </w:p>
    <w:p w14:paraId="7FCAC68F" w14:textId="77777777" w:rsidR="00716238" w:rsidRPr="003B5BE4" w:rsidRDefault="00716238" w:rsidP="00716238">
      <w:pPr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N/A</w:t>
      </w:r>
      <w:r w:rsidRPr="003B5BE4">
        <w:rPr>
          <w:sz w:val="24"/>
          <w:szCs w:val="24"/>
        </w:rPr>
        <w:t xml:space="preserve"> (Manager): </w:t>
      </w:r>
      <w:r w:rsidRPr="00B23F10">
        <w:rPr>
          <w:sz w:val="24"/>
          <w:szCs w:val="24"/>
        </w:rPr>
        <w:t>408-</w:t>
      </w:r>
      <w:r>
        <w:rPr>
          <w:sz w:val="24"/>
          <w:szCs w:val="24"/>
        </w:rPr>
        <w:t>241</w:t>
      </w:r>
      <w:r w:rsidRPr="00B23F10">
        <w:rPr>
          <w:sz w:val="24"/>
          <w:szCs w:val="24"/>
        </w:rPr>
        <w:t>-</w:t>
      </w:r>
      <w:r>
        <w:rPr>
          <w:sz w:val="24"/>
          <w:szCs w:val="24"/>
        </w:rPr>
        <w:t>1445/</w:t>
      </w:r>
      <w:r w:rsidRPr="00102691">
        <w:rPr>
          <w:sz w:val="24"/>
          <w:szCs w:val="24"/>
        </w:rPr>
        <w:t>888-413-3979</w:t>
      </w:r>
    </w:p>
    <w:p w14:paraId="213048BF" w14:textId="77777777" w:rsidR="00716238" w:rsidRPr="003B5BE4" w:rsidRDefault="00716238" w:rsidP="00716238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54639756" w14:textId="77777777" w:rsidR="00716238" w:rsidRPr="003B5BE4" w:rsidRDefault="00716238" w:rsidP="00716238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0BB190D1" w14:textId="77777777" w:rsidR="00716238" w:rsidRPr="003B5BE4" w:rsidRDefault="00716238" w:rsidP="00716238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360D5BD9" w14:textId="77777777" w:rsidR="00716238" w:rsidRPr="003B5BE4" w:rsidRDefault="00716238" w:rsidP="00716238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398956F8" w14:textId="77777777" w:rsidR="00716238" w:rsidRPr="003B5BE4" w:rsidRDefault="00716238" w:rsidP="00716238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64DA3857" w14:textId="77777777" w:rsidR="00716238" w:rsidRPr="003B5BE4" w:rsidRDefault="00716238" w:rsidP="00716238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Date of availability (</w:t>
      </w:r>
      <w:r w:rsidRPr="003B5BE4">
        <w:rPr>
          <w:b/>
          <w:bCs/>
          <w:sz w:val="24"/>
          <w:szCs w:val="24"/>
        </w:rPr>
        <w:t>can we start on 20/21 October?):</w:t>
      </w:r>
    </w:p>
    <w:p w14:paraId="295EDB82" w14:textId="77777777" w:rsidR="00716238" w:rsidRDefault="00716238" w:rsidP="00B23F10">
      <w:pPr>
        <w:ind w:left="720" w:firstLine="720"/>
        <w:rPr>
          <w:b/>
          <w:bCs/>
          <w:sz w:val="24"/>
          <w:szCs w:val="24"/>
        </w:rPr>
      </w:pPr>
    </w:p>
    <w:p w14:paraId="3139CD37" w14:textId="6B783068" w:rsidR="007A6BE0" w:rsidRDefault="007A6BE0" w:rsidP="007A6BE0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 xml:space="preserve">Apartment: </w:t>
      </w:r>
      <w:r>
        <w:rPr>
          <w:b/>
          <w:bCs/>
          <w:sz w:val="28"/>
          <w:szCs w:val="28"/>
        </w:rPr>
        <w:t xml:space="preserve">The </w:t>
      </w:r>
      <w:r w:rsidR="009A2751">
        <w:rPr>
          <w:b/>
          <w:bCs/>
          <w:sz w:val="28"/>
          <w:szCs w:val="28"/>
        </w:rPr>
        <w:t>Crossing</w:t>
      </w:r>
    </w:p>
    <w:p w14:paraId="118273C0" w14:textId="77777777" w:rsidR="007A6BE0" w:rsidRDefault="007A6BE0" w:rsidP="007A6BE0">
      <w:pPr>
        <w:pStyle w:val="ListParagraph"/>
      </w:pPr>
      <w:r>
        <w:t xml:space="preserve">Link: </w:t>
      </w:r>
      <w:hyperlink r:id="rId9" w:history="1">
        <w:r w:rsidRPr="003318A9">
          <w:rPr>
            <w:rStyle w:val="Hyperlink"/>
          </w:rPr>
          <w:t>https://www.thecrossingssunnyvale.com/</w:t>
        </w:r>
      </w:hyperlink>
    </w:p>
    <w:p w14:paraId="549F4C23" w14:textId="77777777" w:rsidR="007A6BE0" w:rsidRDefault="007A6BE0" w:rsidP="007A6BE0">
      <w:pPr>
        <w:pStyle w:val="ListParagraph"/>
      </w:pPr>
    </w:p>
    <w:p w14:paraId="7E38CE2D" w14:textId="77777777" w:rsidR="007A6BE0" w:rsidRPr="003B5BE4" w:rsidRDefault="007A6BE0" w:rsidP="007A6BE0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ddress: </w:t>
      </w:r>
      <w:r w:rsidRPr="005515C4">
        <w:rPr>
          <w:sz w:val="24"/>
          <w:szCs w:val="24"/>
        </w:rPr>
        <w:t>1180 Lochinvar Ave</w:t>
      </w:r>
      <w:r>
        <w:rPr>
          <w:sz w:val="24"/>
          <w:szCs w:val="24"/>
        </w:rPr>
        <w:t xml:space="preserve">, </w:t>
      </w:r>
      <w:r w:rsidRPr="005515C4">
        <w:rPr>
          <w:sz w:val="24"/>
          <w:szCs w:val="24"/>
        </w:rPr>
        <w:t>Sunnyvale, CA 94087</w:t>
      </w:r>
    </w:p>
    <w:p w14:paraId="644A9107" w14:textId="774B6B2E" w:rsidR="007A6BE0" w:rsidRDefault="007A6BE0" w:rsidP="007A6BE0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vailable units: </w:t>
      </w:r>
      <w:r w:rsidR="00716238">
        <w:rPr>
          <w:sz w:val="24"/>
          <w:szCs w:val="24"/>
        </w:rPr>
        <w:t>unable to contact, send a msg</w:t>
      </w:r>
    </w:p>
    <w:p w14:paraId="1BAA9CFA" w14:textId="77777777" w:rsidR="007A6BE0" w:rsidRDefault="007A6BE0" w:rsidP="007A6BE0">
      <w:pPr>
        <w:ind w:firstLine="720"/>
        <w:rPr>
          <w:sz w:val="24"/>
          <w:szCs w:val="24"/>
        </w:rPr>
      </w:pPr>
      <w:r>
        <w:rPr>
          <w:sz w:val="24"/>
          <w:szCs w:val="24"/>
        </w:rPr>
        <w:t>Range starts from $3059</w:t>
      </w:r>
    </w:p>
    <w:p w14:paraId="7B54D7B7" w14:textId="77777777" w:rsidR="007A6BE0" w:rsidRPr="003B5BE4" w:rsidRDefault="007A6BE0" w:rsidP="007A6BE0">
      <w:pPr>
        <w:ind w:firstLine="720"/>
        <w:rPr>
          <w:sz w:val="24"/>
          <w:szCs w:val="24"/>
        </w:rPr>
      </w:pPr>
      <w:r>
        <w:rPr>
          <w:sz w:val="24"/>
          <w:szCs w:val="24"/>
        </w:rPr>
        <w:t>N/A</w:t>
      </w:r>
      <w:r w:rsidRPr="003B5BE4">
        <w:rPr>
          <w:sz w:val="24"/>
          <w:szCs w:val="24"/>
        </w:rPr>
        <w:t xml:space="preserve"> (Manager): </w:t>
      </w:r>
      <w:r w:rsidRPr="005515C4">
        <w:rPr>
          <w:sz w:val="24"/>
          <w:szCs w:val="24"/>
        </w:rPr>
        <w:t>(408) 677-2687</w:t>
      </w:r>
    </w:p>
    <w:p w14:paraId="00E490D4" w14:textId="77777777" w:rsidR="007A6BE0" w:rsidRPr="003B5BE4" w:rsidRDefault="007A6BE0" w:rsidP="007A6BE0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5B94C68B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75919ECE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6E86481C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30893D01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1BF61952" w14:textId="77777777" w:rsidR="007A6BE0" w:rsidRDefault="007A6BE0" w:rsidP="007A6BE0">
      <w:pPr>
        <w:ind w:left="720" w:firstLine="720"/>
        <w:rPr>
          <w:b/>
          <w:bCs/>
          <w:sz w:val="24"/>
          <w:szCs w:val="24"/>
        </w:rPr>
      </w:pPr>
      <w:r w:rsidRPr="003B5BE4">
        <w:rPr>
          <w:sz w:val="24"/>
          <w:szCs w:val="24"/>
        </w:rPr>
        <w:t>Date of availability (</w:t>
      </w:r>
      <w:r w:rsidRPr="003B5BE4">
        <w:rPr>
          <w:b/>
          <w:bCs/>
          <w:sz w:val="24"/>
          <w:szCs w:val="24"/>
        </w:rPr>
        <w:t>can we start on 20/21 October?):</w:t>
      </w:r>
    </w:p>
    <w:p w14:paraId="77373251" w14:textId="1B9256FF" w:rsidR="005A75C2" w:rsidRDefault="005A75C2"/>
    <w:p w14:paraId="362AA6B6" w14:textId="1D4A53F5" w:rsidR="007A6BE0" w:rsidRDefault="007A6BE0" w:rsidP="007A6BE0">
      <w:pPr>
        <w:rPr>
          <w:b/>
          <w:bCs/>
          <w:sz w:val="24"/>
          <w:szCs w:val="24"/>
        </w:rPr>
      </w:pPr>
    </w:p>
    <w:p w14:paraId="21CC3B2E" w14:textId="77777777" w:rsidR="007A6BE0" w:rsidRDefault="007A6BE0" w:rsidP="007A6BE0">
      <w:pPr>
        <w:pStyle w:val="ListParagraph"/>
        <w:numPr>
          <w:ilvl w:val="0"/>
          <w:numId w:val="1"/>
        </w:numPr>
      </w:pPr>
      <w:r w:rsidRPr="003B5BE4">
        <w:rPr>
          <w:b/>
          <w:bCs/>
          <w:sz w:val="28"/>
          <w:szCs w:val="28"/>
        </w:rPr>
        <w:t xml:space="preserve">Apartment: </w:t>
      </w:r>
      <w:r>
        <w:rPr>
          <w:b/>
          <w:bCs/>
          <w:sz w:val="28"/>
          <w:szCs w:val="28"/>
        </w:rPr>
        <w:t xml:space="preserve">Essex </w:t>
      </w:r>
      <w:r w:rsidRPr="009B161B">
        <w:rPr>
          <w:b/>
          <w:bCs/>
          <w:sz w:val="28"/>
          <w:szCs w:val="28"/>
        </w:rPr>
        <w:t>Willow Lake</w:t>
      </w:r>
      <w:r>
        <w:t xml:space="preserve">    </w:t>
      </w:r>
    </w:p>
    <w:p w14:paraId="33071307" w14:textId="77777777" w:rsidR="007A6BE0" w:rsidRDefault="007A6BE0" w:rsidP="007A6BE0">
      <w:pPr>
        <w:pStyle w:val="ListParagraph"/>
      </w:pPr>
      <w:r>
        <w:t xml:space="preserve">Link: </w:t>
      </w:r>
      <w:hyperlink r:id="rId10" w:history="1">
        <w:r w:rsidRPr="003318A9">
          <w:rPr>
            <w:rStyle w:val="Hyperlink"/>
          </w:rPr>
          <w:t>https://www.essexapartmenthomes.com/apartments/san-jose/willow-lake</w:t>
        </w:r>
      </w:hyperlink>
    </w:p>
    <w:p w14:paraId="3171B9AD" w14:textId="77777777" w:rsidR="007A6BE0" w:rsidRDefault="007A6BE0" w:rsidP="007A6BE0">
      <w:pPr>
        <w:pStyle w:val="ListParagraph"/>
      </w:pPr>
    </w:p>
    <w:p w14:paraId="72ECFC49" w14:textId="77777777" w:rsidR="007A6BE0" w:rsidRPr="003B5BE4" w:rsidRDefault="007A6BE0" w:rsidP="007A6BE0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ddress: </w:t>
      </w:r>
      <w:r w:rsidRPr="009B161B">
        <w:rPr>
          <w:sz w:val="24"/>
          <w:szCs w:val="24"/>
        </w:rPr>
        <w:t>1331 Lakeshore Cir, San Jose, CA 95131</w:t>
      </w:r>
    </w:p>
    <w:p w14:paraId="08975F94" w14:textId="77777777" w:rsidR="007A6BE0" w:rsidRDefault="007A6BE0" w:rsidP="007A6BE0">
      <w:pPr>
        <w:ind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vailable units: </w:t>
      </w:r>
      <w:r>
        <w:rPr>
          <w:sz w:val="24"/>
          <w:szCs w:val="24"/>
        </w:rPr>
        <w:t>They have 2 bed 1/2 bath option</w:t>
      </w:r>
    </w:p>
    <w:p w14:paraId="323A6956" w14:textId="77777777" w:rsidR="007A6BE0" w:rsidRDefault="007A6BE0" w:rsidP="007A6BE0">
      <w:pPr>
        <w:ind w:firstLine="720"/>
        <w:rPr>
          <w:sz w:val="24"/>
          <w:szCs w:val="24"/>
        </w:rPr>
      </w:pPr>
      <w:r>
        <w:rPr>
          <w:sz w:val="24"/>
          <w:szCs w:val="24"/>
        </w:rPr>
        <w:t>The range starts from $3059</w:t>
      </w:r>
    </w:p>
    <w:p w14:paraId="05E7E768" w14:textId="77777777" w:rsidR="007A6BE0" w:rsidRPr="003B5BE4" w:rsidRDefault="007A6BE0" w:rsidP="007A6BE0">
      <w:pPr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N/A</w:t>
      </w:r>
      <w:r w:rsidRPr="003B5BE4">
        <w:rPr>
          <w:sz w:val="24"/>
          <w:szCs w:val="24"/>
        </w:rPr>
        <w:t xml:space="preserve"> (Manager): </w:t>
      </w:r>
      <w:r w:rsidRPr="00B23F10">
        <w:rPr>
          <w:sz w:val="24"/>
          <w:szCs w:val="24"/>
        </w:rPr>
        <w:t>408-</w:t>
      </w:r>
      <w:r>
        <w:rPr>
          <w:sz w:val="24"/>
          <w:szCs w:val="24"/>
        </w:rPr>
        <w:t>241</w:t>
      </w:r>
      <w:r w:rsidRPr="00B23F10">
        <w:rPr>
          <w:sz w:val="24"/>
          <w:szCs w:val="24"/>
        </w:rPr>
        <w:t>-</w:t>
      </w:r>
      <w:r>
        <w:rPr>
          <w:sz w:val="24"/>
          <w:szCs w:val="24"/>
        </w:rPr>
        <w:t>1445/</w:t>
      </w:r>
      <w:r w:rsidRPr="00102691">
        <w:rPr>
          <w:sz w:val="24"/>
          <w:szCs w:val="24"/>
        </w:rPr>
        <w:t>888-413-3979</w:t>
      </w:r>
    </w:p>
    <w:p w14:paraId="2CA5281F" w14:textId="77777777" w:rsidR="007A6BE0" w:rsidRPr="003B5BE4" w:rsidRDefault="007A6BE0" w:rsidP="007A6BE0">
      <w:pPr>
        <w:ind w:firstLine="720"/>
        <w:rPr>
          <w:b/>
          <w:bCs/>
          <w:sz w:val="24"/>
          <w:szCs w:val="24"/>
        </w:rPr>
      </w:pPr>
      <w:r w:rsidRPr="003B5BE4">
        <w:rPr>
          <w:b/>
          <w:bCs/>
          <w:sz w:val="24"/>
          <w:szCs w:val="24"/>
        </w:rPr>
        <w:t>Points:</w:t>
      </w:r>
    </w:p>
    <w:p w14:paraId="5700EE99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Unit price:</w:t>
      </w:r>
    </w:p>
    <w:p w14:paraId="59CE4C68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Spacious:</w:t>
      </w:r>
    </w:p>
    <w:p w14:paraId="5A56100A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>In-unit washer/dryer:</w:t>
      </w:r>
    </w:p>
    <w:p w14:paraId="32B23CCE" w14:textId="77777777" w:rsidR="007A6BE0" w:rsidRPr="003B5BE4" w:rsidRDefault="007A6BE0" w:rsidP="007A6BE0">
      <w:pPr>
        <w:ind w:left="720" w:firstLine="720"/>
        <w:rPr>
          <w:sz w:val="24"/>
          <w:szCs w:val="24"/>
        </w:rPr>
      </w:pPr>
      <w:r w:rsidRPr="003B5BE4">
        <w:rPr>
          <w:sz w:val="24"/>
          <w:szCs w:val="24"/>
        </w:rPr>
        <w:t xml:space="preserve">Air conditioning: </w:t>
      </w:r>
    </w:p>
    <w:p w14:paraId="7AD37742" w14:textId="10EC1E79" w:rsidR="007A6BE0" w:rsidRDefault="007A6BE0" w:rsidP="007A6BE0">
      <w:pPr>
        <w:ind w:left="720" w:firstLine="720"/>
        <w:rPr>
          <w:b/>
          <w:bCs/>
          <w:sz w:val="24"/>
          <w:szCs w:val="24"/>
        </w:rPr>
      </w:pPr>
      <w:r w:rsidRPr="003B5BE4">
        <w:rPr>
          <w:sz w:val="24"/>
          <w:szCs w:val="24"/>
        </w:rPr>
        <w:t>Date of availability (</w:t>
      </w:r>
      <w:r w:rsidRPr="003B5BE4">
        <w:rPr>
          <w:b/>
          <w:bCs/>
          <w:sz w:val="24"/>
          <w:szCs w:val="24"/>
        </w:rPr>
        <w:t>can we start on 20/21 October?):</w:t>
      </w:r>
    </w:p>
    <w:p w14:paraId="4D59BAD5" w14:textId="5B77F299" w:rsidR="009A2751" w:rsidRDefault="009A2751" w:rsidP="007A6BE0">
      <w:pPr>
        <w:ind w:left="720"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tance is higher to my office, what do you think?</w:t>
      </w:r>
    </w:p>
    <w:p w14:paraId="23A2BD69" w14:textId="35493937" w:rsidR="0083701D" w:rsidRDefault="0083701D" w:rsidP="0083701D">
      <w:pPr>
        <w:rPr>
          <w:b/>
          <w:bCs/>
          <w:sz w:val="24"/>
          <w:szCs w:val="24"/>
        </w:rPr>
      </w:pPr>
    </w:p>
    <w:p w14:paraId="5524C52D" w14:textId="7EAD3326" w:rsidR="0083701D" w:rsidRDefault="0083701D" w:rsidP="0083701D">
      <w:pPr>
        <w:rPr>
          <w:b/>
          <w:bCs/>
          <w:sz w:val="24"/>
          <w:szCs w:val="24"/>
        </w:rPr>
      </w:pPr>
    </w:p>
    <w:p w14:paraId="559036E8" w14:textId="459E1CA6" w:rsidR="0083701D" w:rsidRPr="005515C4" w:rsidRDefault="0083701D" w:rsidP="008370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ater if needed: </w:t>
      </w:r>
      <w:r w:rsidRPr="0083701D">
        <w:rPr>
          <w:b/>
          <w:bCs/>
          <w:sz w:val="24"/>
          <w:szCs w:val="24"/>
        </w:rPr>
        <w:t>https://www.elementapartmenthomes.com/</w:t>
      </w:r>
    </w:p>
    <w:p w14:paraId="4783AE8D" w14:textId="77777777" w:rsidR="007A6BE0" w:rsidRPr="003B5BE4" w:rsidRDefault="007A6BE0" w:rsidP="005515C4">
      <w:pPr>
        <w:ind w:left="720" w:firstLine="720"/>
        <w:rPr>
          <w:sz w:val="24"/>
          <w:szCs w:val="24"/>
        </w:rPr>
      </w:pPr>
    </w:p>
    <w:p w14:paraId="71D3DE5E" w14:textId="77777777" w:rsidR="005515C4" w:rsidRPr="003B5BE4" w:rsidRDefault="005515C4" w:rsidP="009B161B">
      <w:pPr>
        <w:ind w:left="720" w:firstLine="720"/>
        <w:rPr>
          <w:sz w:val="24"/>
          <w:szCs w:val="24"/>
        </w:rPr>
      </w:pPr>
    </w:p>
    <w:p w14:paraId="36AA536E" w14:textId="77777777" w:rsidR="009B161B" w:rsidRDefault="009B161B"/>
    <w:sectPr w:rsidR="009B1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91A6C"/>
    <w:multiLevelType w:val="hybridMultilevel"/>
    <w:tmpl w:val="FF3A1D6C"/>
    <w:lvl w:ilvl="0" w:tplc="A43AD1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145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DAwMDYzMzU3MTVU0lEKTi0uzszPAykwrAUA31MVWCwAAAA="/>
  </w:docVars>
  <w:rsids>
    <w:rsidRoot w:val="00DB598D"/>
    <w:rsid w:val="00102691"/>
    <w:rsid w:val="002E7FD8"/>
    <w:rsid w:val="003B45AE"/>
    <w:rsid w:val="003B5BE4"/>
    <w:rsid w:val="005515C4"/>
    <w:rsid w:val="005551C3"/>
    <w:rsid w:val="005A75C2"/>
    <w:rsid w:val="0060100B"/>
    <w:rsid w:val="00716238"/>
    <w:rsid w:val="00757DC3"/>
    <w:rsid w:val="007A6BE0"/>
    <w:rsid w:val="0083701D"/>
    <w:rsid w:val="008D67B6"/>
    <w:rsid w:val="00981F46"/>
    <w:rsid w:val="009A2751"/>
    <w:rsid w:val="009B161B"/>
    <w:rsid w:val="00B23F10"/>
    <w:rsid w:val="00C05CE1"/>
    <w:rsid w:val="00CB64FB"/>
    <w:rsid w:val="00DB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2669D"/>
  <w15:chartTrackingRefBased/>
  <w15:docId w15:val="{9715E1A7-D254-42B4-A6AD-1D68D12E4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64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4F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5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mmerwood-apartments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ummerwood-apartment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akwoodsiliconvalley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apartments.com/the-arches-sunnyvale-ca/fvycn0r/" TargetMode="External"/><Relationship Id="rId10" Type="http://schemas.openxmlformats.org/officeDocument/2006/relationships/hyperlink" Target="https://www.essexapartmenthomes.com/apartments/san-jose/willow-lak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crossingssunnyva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5</TotalTime>
  <Pages>4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gshu Sen</dc:creator>
  <cp:keywords/>
  <dc:description/>
  <cp:lastModifiedBy>Priyangshu Sen</cp:lastModifiedBy>
  <cp:revision>4</cp:revision>
  <dcterms:created xsi:type="dcterms:W3CDTF">2022-09-24T18:51:00Z</dcterms:created>
  <dcterms:modified xsi:type="dcterms:W3CDTF">2022-11-09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9d9e61-663f-4dcf-856d-5fbd07568043</vt:lpwstr>
  </property>
</Properties>
</file>